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2D48289E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Lean Six Sigma </w:t>
      </w:r>
      <w:r w:rsidR="008C7C11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Advanced </w:t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Yellow Bel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D7E431" w14:textId="26298DA5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r w:rsidR="00322836" w:rsidRPr="00A20D1E">
        <w:rPr>
          <w:b/>
          <w:spacing w:val="-9"/>
          <w:sz w:val="28"/>
          <w:szCs w:val="28"/>
        </w:rPr>
        <w:t>ets</w:t>
      </w:r>
      <w:r w:rsidR="00A20D1E" w:rsidRPr="00A20D1E">
        <w:rPr>
          <w:b/>
          <w:spacing w:val="-9"/>
          <w:sz w:val="28"/>
          <w:szCs w:val="28"/>
        </w:rPr>
        <w:t>, Inc.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42A15B24">
                <wp:simplePos x="0" y="0"/>
                <wp:positionH relativeFrom="page">
                  <wp:posOffset>4225607</wp:posOffset>
                </wp:positionH>
                <wp:positionV relativeFrom="paragraph">
                  <wp:posOffset>32131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DCB130" id="Group 7" o:spid="_x0000_s1026" style="position:absolute;margin-left:332.7pt;margin-top:25.3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BcW6iQ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3647DA05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2A4177">
        <w:rPr>
          <w:rFonts w:ascii="Franklin Gothic Demi" w:hAnsi="Franklin Gothic Demi"/>
          <w:sz w:val="16"/>
          <w:szCs w:val="16"/>
        </w:rPr>
        <w:t>2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 xml:space="preserve">Lean Six Sigma </w:t>
      </w:r>
      <w:r w:rsidR="008C7C11">
        <w:rPr>
          <w:rFonts w:ascii="Franklin Gothic Demi" w:hAnsi="Franklin Gothic Demi"/>
          <w:sz w:val="16"/>
          <w:szCs w:val="16"/>
        </w:rPr>
        <w:t xml:space="preserve">Advanced </w:t>
      </w:r>
      <w:r w:rsidR="00322836">
        <w:rPr>
          <w:rFonts w:ascii="Franklin Gothic Demi" w:hAnsi="Franklin Gothic Demi"/>
          <w:sz w:val="16"/>
          <w:szCs w:val="16"/>
        </w:rPr>
        <w:t>Yellow Belt</w:t>
      </w:r>
    </w:p>
    <w:p w14:paraId="5061CBD5" w14:textId="75A0F39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913D38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8C7C11">
        <w:rPr>
          <w:rFonts w:ascii="Franklin Gothic Book" w:eastAsia="Franklin Gothic Book" w:hAnsi="Franklin Gothic Book"/>
          <w:b/>
          <w:spacing w:val="-20"/>
          <w:sz w:val="16"/>
          <w:szCs w:val="16"/>
        </w:rPr>
        <w:t>1</w:t>
      </w:r>
      <w:r w:rsidR="004B2B6C">
        <w:rPr>
          <w:rFonts w:ascii="Franklin Gothic Book" w:eastAsia="Franklin Gothic Book" w:hAnsi="Franklin Gothic Book"/>
          <w:b/>
          <w:spacing w:val="-20"/>
          <w:sz w:val="16"/>
          <w:szCs w:val="16"/>
        </w:rPr>
        <w:t>050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370DFE6E" w14:textId="01BC5896" w:rsidR="008C7C11" w:rsidRDefault="008C7C11" w:rsidP="008C7C11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Includes</w:t>
      </w:r>
      <w:r w:rsidRPr="0073726E">
        <w:rPr>
          <w:noProof/>
          <w:color w:val="C00000"/>
        </w:rPr>
        <w:t xml:space="preserve"> </w:t>
      </w:r>
      <w:r w:rsidR="002A4177">
        <w:rPr>
          <w:noProof/>
          <w:color w:val="C00000"/>
        </w:rPr>
        <w:t xml:space="preserve">Exam Fees and </w:t>
      </w:r>
      <w:r w:rsidRPr="0073726E">
        <w:rPr>
          <w:noProof/>
          <w:color w:val="C00000"/>
        </w:rPr>
        <w:t xml:space="preserve">Registered Professional Network (RPN) credentials and wallet card.   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B91DD4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6A8D5898" w:rsidR="00024A0C" w:rsidRDefault="00B91DD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9E15B4">
        <w:rPr>
          <w:rFonts w:ascii="Franklin Gothic Book" w:hAnsi="Franklin Gothic Book" w:cs="FranklinGothicBook"/>
          <w:color w:val="000000"/>
          <w:sz w:val="16"/>
          <w:szCs w:val="16"/>
        </w:rPr>
        <w:t>July</w:t>
      </w:r>
      <w:r w:rsidR="00BE4E9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241E4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AE5BFB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8C7C11">
        <w:rPr>
          <w:rFonts w:ascii="Franklin Gothic Book" w:hAnsi="Franklin Gothic Book" w:cs="FranklinGothicBook"/>
          <w:color w:val="000000"/>
          <w:sz w:val="16"/>
          <w:szCs w:val="16"/>
        </w:rPr>
        <w:t>-2</w:t>
      </w:r>
      <w:r w:rsidR="00AE5BFB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1A5A9C8D" w:rsidR="00A244C4" w:rsidRPr="002A4177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2A4177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2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</w:t>
      </w:r>
      <w:r w:rsidRPr="002A4177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register together, </w:t>
      </w:r>
      <w:bookmarkStart w:id="1" w:name="_Hlk8156402"/>
      <w:r w:rsidR="002A4177" w:rsidRPr="002A4177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>will receive additional complimentary registration for one participant.</w:t>
      </w:r>
    </w:p>
    <w:bookmarkEnd w:id="1"/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6EE381DE" w:rsidR="005453B9" w:rsidRPr="005453B9" w:rsidRDefault="00A20D1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A20D1E">
        <w:rPr>
          <w:rFonts w:ascii="Franklin Gothic Book" w:hAnsi="Franklin Gothic Book" w:cs="FranklinGothicBook"/>
          <w:b/>
          <w:color w:val="000000"/>
          <w:sz w:val="16"/>
          <w:szCs w:val="16"/>
        </w:rPr>
        <w:t>Prerequisite</w:t>
      </w:r>
      <w:r w:rsidR="005453B9"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:</w:t>
      </w:r>
    </w:p>
    <w:p w14:paraId="4A49E9EA" w14:textId="3019851A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</w:t>
      </w:r>
      <w:r w:rsidR="00A20D1E">
        <w:rPr>
          <w:rFonts w:ascii="Franklin Gothic Book" w:hAnsi="Franklin Gothic Book" w:cs="FranklinGothicBook"/>
          <w:color w:val="000000"/>
          <w:sz w:val="16"/>
          <w:szCs w:val="16"/>
        </w:rPr>
        <w:t>p</w:t>
      </w:r>
      <w:r w:rsidR="00A20D1E" w:rsidRPr="00A20D1E">
        <w:rPr>
          <w:rFonts w:ascii="Franklin Gothic Book" w:hAnsi="Franklin Gothic Book" w:cs="FranklinGothicBook"/>
          <w:color w:val="000000"/>
          <w:sz w:val="16"/>
          <w:szCs w:val="16"/>
        </w:rPr>
        <w:t>rerequisite</w:t>
      </w:r>
      <w:r w:rsidR="00A20D1E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F2D021B" w14:textId="116A70D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B779C7B" w14:textId="50727005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1403EB7" w14:textId="28B2D696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FDF05BE" w14:textId="6012FBB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34ECE3B" w14:textId="77777777" w:rsidR="008C7C11" w:rsidRDefault="008C7C1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4B83521" w14:textId="70997D70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B6E1E68" w14:textId="77777777" w:rsidR="000E4DF0" w:rsidRDefault="000E4DF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5F1F6E2" w14:textId="4E9911D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14D7755" w14:textId="34561674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D12AC8C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4C6F899" w14:textId="7777777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4B48D577" w14:textId="6E1889B3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 xml:space="preserve">here will be a convenience fee of </w:t>
      </w:r>
      <w:r w:rsidR="00EB343B">
        <w:rPr>
          <w:i/>
        </w:rPr>
        <w:t>3</w:t>
      </w:r>
      <w:bookmarkStart w:id="4" w:name="_GoBack"/>
      <w:bookmarkEnd w:id="4"/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697F9F66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 w:rsidR="008C7C11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3A3FCB66" w14:textId="09FBBD54" w:rsidR="008C7C11" w:rsidRPr="00DA6156" w:rsidRDefault="008C7C11" w:rsidP="008C7C11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3C6ACBA4" w14:textId="77777777" w:rsidR="008C7C11" w:rsidRPr="00DA6156" w:rsidRDefault="008C7C11" w:rsidP="008C7C11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68132645" wp14:editId="41B02126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06E994BE" w14:textId="77C635B6" w:rsidR="00DA6156" w:rsidRPr="00DA6156" w:rsidRDefault="00DA6156" w:rsidP="00DA6156">
      <w:pPr>
        <w:tabs>
          <w:tab w:val="left" w:pos="360"/>
        </w:tabs>
      </w:pPr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2303B" w14:textId="77777777" w:rsidR="00B91DD4" w:rsidRDefault="00B91DD4" w:rsidP="008F7DBA">
      <w:r>
        <w:separator/>
      </w:r>
    </w:p>
  </w:endnote>
  <w:endnote w:type="continuationSeparator" w:id="0">
    <w:p w14:paraId="28D47FF2" w14:textId="77777777" w:rsidR="00B91DD4" w:rsidRDefault="00B91DD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981C7" w14:textId="77777777" w:rsidR="00B91DD4" w:rsidRDefault="00B91DD4" w:rsidP="008F7DBA">
      <w:r>
        <w:separator/>
      </w:r>
    </w:p>
  </w:footnote>
  <w:footnote w:type="continuationSeparator" w:id="0">
    <w:p w14:paraId="2F9CB204" w14:textId="77777777" w:rsidR="00B91DD4" w:rsidRDefault="00B91DD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QUAmFu6aC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13BD"/>
    <w:rsid w:val="000A54E1"/>
    <w:rsid w:val="000E4DF0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A4177"/>
    <w:rsid w:val="002A565F"/>
    <w:rsid w:val="002A692E"/>
    <w:rsid w:val="002B29AD"/>
    <w:rsid w:val="002B35C3"/>
    <w:rsid w:val="002E402E"/>
    <w:rsid w:val="002F3886"/>
    <w:rsid w:val="00322836"/>
    <w:rsid w:val="0035283F"/>
    <w:rsid w:val="0037251F"/>
    <w:rsid w:val="003816B6"/>
    <w:rsid w:val="00385786"/>
    <w:rsid w:val="003B2506"/>
    <w:rsid w:val="003F1893"/>
    <w:rsid w:val="00406B3B"/>
    <w:rsid w:val="0047524C"/>
    <w:rsid w:val="00487F84"/>
    <w:rsid w:val="004962B6"/>
    <w:rsid w:val="004B2B6C"/>
    <w:rsid w:val="00511010"/>
    <w:rsid w:val="005241E4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66C9F"/>
    <w:rsid w:val="00773113"/>
    <w:rsid w:val="007739B0"/>
    <w:rsid w:val="00797FF9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C7C11"/>
    <w:rsid w:val="008E43AD"/>
    <w:rsid w:val="008F5E5D"/>
    <w:rsid w:val="008F7DBA"/>
    <w:rsid w:val="0090767A"/>
    <w:rsid w:val="009139E8"/>
    <w:rsid w:val="00913D38"/>
    <w:rsid w:val="00915797"/>
    <w:rsid w:val="00935A3A"/>
    <w:rsid w:val="0093643D"/>
    <w:rsid w:val="009B0A30"/>
    <w:rsid w:val="009C0A29"/>
    <w:rsid w:val="009E15B4"/>
    <w:rsid w:val="009F0AB8"/>
    <w:rsid w:val="009F4F47"/>
    <w:rsid w:val="009F737C"/>
    <w:rsid w:val="009F7DCD"/>
    <w:rsid w:val="00A02627"/>
    <w:rsid w:val="00A12F24"/>
    <w:rsid w:val="00A148F1"/>
    <w:rsid w:val="00A20D1E"/>
    <w:rsid w:val="00A244C4"/>
    <w:rsid w:val="00A56B81"/>
    <w:rsid w:val="00A75115"/>
    <w:rsid w:val="00AB2B1A"/>
    <w:rsid w:val="00AE5BFB"/>
    <w:rsid w:val="00AF1F8E"/>
    <w:rsid w:val="00AF50E8"/>
    <w:rsid w:val="00B1403A"/>
    <w:rsid w:val="00B15594"/>
    <w:rsid w:val="00B240B8"/>
    <w:rsid w:val="00B30636"/>
    <w:rsid w:val="00B31E5F"/>
    <w:rsid w:val="00B5299A"/>
    <w:rsid w:val="00B614DC"/>
    <w:rsid w:val="00B91DD4"/>
    <w:rsid w:val="00BA3D48"/>
    <w:rsid w:val="00BE4E97"/>
    <w:rsid w:val="00BF202D"/>
    <w:rsid w:val="00BF74E5"/>
    <w:rsid w:val="00C47565"/>
    <w:rsid w:val="00CA2BA3"/>
    <w:rsid w:val="00CA47D1"/>
    <w:rsid w:val="00CC24F4"/>
    <w:rsid w:val="00CD093A"/>
    <w:rsid w:val="00CE56C0"/>
    <w:rsid w:val="00CF0D81"/>
    <w:rsid w:val="00CF655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B343B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C0AF2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F50935" w:rsidP="00F50935">
          <w:pPr>
            <w:pStyle w:val="45126515C3BC4FE78D95397D101534A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F50935" w:rsidP="00F50935">
          <w:pPr>
            <w:pStyle w:val="DEF4866AE1704AD098DA7A428E0EC3ED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F50935" w:rsidP="00F50935">
          <w:pPr>
            <w:pStyle w:val="D016FEE4B9FD47519FB617BB097E1E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F50935" w:rsidP="00F50935">
          <w:pPr>
            <w:pStyle w:val="7953B9D84D10411DA68D808978540E46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F50935" w:rsidP="00F50935">
          <w:pPr>
            <w:pStyle w:val="F8231E4653B54344AE18182DFD44CFAF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F50935" w:rsidP="00F50935">
          <w:pPr>
            <w:pStyle w:val="4FAFF33E1925470B953B817220F016B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F50935" w:rsidP="00F50935">
          <w:pPr>
            <w:pStyle w:val="4685C285B4464497B5CEDB005F5F897E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F50935" w:rsidP="00F50935">
          <w:pPr>
            <w:pStyle w:val="BC66D44D0AF94948A098FAC8F0F5C3A9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F50935" w:rsidP="00F50935">
          <w:pPr>
            <w:pStyle w:val="FC240EA5F8FB461B906337DB7582F1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F50935" w:rsidP="00F50935">
          <w:pPr>
            <w:pStyle w:val="5616E6973F4343F0A28B62A27B282D2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F50935" w:rsidP="00F50935">
          <w:pPr>
            <w:pStyle w:val="0D9AE8EB6F014F94955FC51C58B4B67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F50935" w:rsidP="00F50935">
          <w:pPr>
            <w:pStyle w:val="BCD92D552BB349E5A2A1D841A8FBBCA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F50935" w:rsidP="00F50935">
          <w:pPr>
            <w:pStyle w:val="C0812576DCEC42979337EF87ACF908A1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F50935" w:rsidP="00F50935">
          <w:pPr>
            <w:pStyle w:val="B8DCF147021B4E7EA1C4156A43AA4C90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F50935" w:rsidP="00F50935">
          <w:pPr>
            <w:pStyle w:val="85B824B847C646E1BDFC3D214F1CE5E730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F50935" w:rsidP="00F50935">
          <w:pPr>
            <w:pStyle w:val="694F21F78D754EB7AD355BD7C810A03727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F50935" w:rsidP="00F50935">
          <w:pPr>
            <w:pStyle w:val="BFD475555DA742E389A48A2FCF7C36A42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44F3D"/>
    <w:rsid w:val="001C5AAE"/>
    <w:rsid w:val="002D3B37"/>
    <w:rsid w:val="003030B0"/>
    <w:rsid w:val="00361352"/>
    <w:rsid w:val="00374323"/>
    <w:rsid w:val="003771A2"/>
    <w:rsid w:val="003F3D80"/>
    <w:rsid w:val="00484752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A3551"/>
    <w:rsid w:val="006B753E"/>
    <w:rsid w:val="006F4B8D"/>
    <w:rsid w:val="00723AAA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B420EA"/>
    <w:rsid w:val="00B57DB9"/>
    <w:rsid w:val="00BD6F3A"/>
    <w:rsid w:val="00C46B9C"/>
    <w:rsid w:val="00C74067"/>
    <w:rsid w:val="00C867E2"/>
    <w:rsid w:val="00C87658"/>
    <w:rsid w:val="00C93363"/>
    <w:rsid w:val="00D01F7C"/>
    <w:rsid w:val="00D514BC"/>
    <w:rsid w:val="00D56DFF"/>
    <w:rsid w:val="00E8333E"/>
    <w:rsid w:val="00F50935"/>
    <w:rsid w:val="00F563CD"/>
    <w:rsid w:val="00F745C7"/>
    <w:rsid w:val="00FC0D9E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0935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F50935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B05FDE-47C9-4B2B-9904-F8B4D7587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8</cp:revision>
  <dcterms:created xsi:type="dcterms:W3CDTF">2019-05-08T01:57:00Z</dcterms:created>
  <dcterms:modified xsi:type="dcterms:W3CDTF">2019-05-0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